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79D1FA" w14:textId="77777777" w:rsidR="008F7147" w:rsidRDefault="00351948" w:rsidP="008F7147">
      <w:pPr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bookmarkStart w:id="0" w:name="reading-in-sample-data"/>
      <w:r>
        <w:pict w14:anchorId="6D2934C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Picture 1" o:spid="_x0000_s1026" type="#_x0000_t75" alt="Graphical user interface, website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0;Description automatically generated" style="position:absolute;margin-left:4.9pt;margin-top:1.8pt;width:125pt;height:159.5pt;z-index:251659264;visibility:visible;mso-wrap-style:square;mso-wrap-edited:f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stroked="t">
            <v:imagedata r:id="rId7" o:title="Graphical user interface, website&#13;&#13;&#13;&#13;&#13;&#13;&#13;&#13;&#13;&#13;&#13;&#13;&#13;&#13;&#13;&#13;&#13;&#13;&#13;&#13;&#13;&#13;&#13;&#13;&#13;&#13;&#13;&#13;&#13;&#13;&#13;&#13;&#13;&#13;&#13;&#13;&#13;&#13;&#13;&#13;&#13;&#13;&#13;&#10;&#13;&#13;&#13;&#13;&#13;&#13;&#13;&#13;&#13;&#13;&#13;&#13;&#13;&#13;&#13;&#13;&#13;&#13;&#13;&#13;&#13;&#13;&#13;&#13;&#13;&#13;&#13;&#13;&#13;&#13;&#13;&#13;&#13;&#13;&#13;&#13;&#13;&#13;&#13;&#13;&#13;&#13;&#13;&#10;Description automatically generated"/>
            <w10:wrap type="square"/>
          </v:shape>
        </w:pict>
      </w:r>
      <w:r w:rsidR="008F7147"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R Code for Examples in the book </w:t>
      </w:r>
    </w:p>
    <w:p w14:paraId="437913D9" w14:textId="77777777" w:rsidR="008F7147" w:rsidRDefault="008F7147" w:rsidP="008F7147">
      <w:pPr>
        <w:contextualSpacing/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i/>
          <w:iCs/>
          <w:color w:val="2E74B5"/>
          <w:sz w:val="30"/>
          <w:szCs w:val="30"/>
        </w:rPr>
        <w:t>“Statistics: The Art and Science of Learning from Data”</w:t>
      </w:r>
    </w:p>
    <w:p w14:paraId="16FB563C" w14:textId="77777777" w:rsidR="008F7147" w:rsidRDefault="008F7147" w:rsidP="008F7147">
      <w:pPr>
        <w:spacing w:line="360" w:lineRule="auto"/>
        <w:contextualSpacing/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</w:pP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by </w:t>
      </w:r>
      <w:proofErr w:type="spellStart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Agresti</w:t>
      </w:r>
      <w:proofErr w:type="spellEnd"/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>, Franklin and Klingenberg, 5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  <w:vertAlign w:val="superscript"/>
        </w:rPr>
        <w:t>th</w:t>
      </w:r>
      <w:r>
        <w:rPr>
          <w:rFonts w:ascii="Calibri Light" w:eastAsia="Times New Roman" w:hAnsi="Calibri Light" w:cs="Times New Roman"/>
          <w:b/>
          <w:bCs/>
          <w:color w:val="2E74B5"/>
          <w:sz w:val="30"/>
          <w:szCs w:val="30"/>
        </w:rPr>
        <w:t xml:space="preserve"> edition </w:t>
      </w:r>
    </w:p>
    <w:p w14:paraId="4327EC93" w14:textId="77777777" w:rsidR="008F7147" w:rsidRDefault="008F7147" w:rsidP="008F7147">
      <w:pPr>
        <w:spacing w:line="276" w:lineRule="auto"/>
        <w:contextualSpacing/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68"/>
          <w:szCs w:val="68"/>
        </w:rPr>
        <w:t>Chapter 8</w:t>
      </w:r>
    </w:p>
    <w:p w14:paraId="15B31D5A" w14:textId="31A8E70F" w:rsidR="008F7147" w:rsidRPr="008F7147" w:rsidRDefault="008F7147" w:rsidP="008F7147">
      <w:pPr>
        <w:keepNext/>
        <w:keepLines/>
        <w:pBdr>
          <w:bottom w:val="single" w:sz="4" w:space="2" w:color="auto"/>
        </w:pBdr>
        <w:spacing w:after="120"/>
        <w:outlineLvl w:val="0"/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</w:pPr>
      <w:r>
        <w:rPr>
          <w:rFonts w:ascii="Calibri Light" w:eastAsia="Times New Roman" w:hAnsi="Calibri Light" w:cs="Times New Roman"/>
          <w:b/>
          <w:bCs/>
          <w:color w:val="70AD47"/>
          <w:sz w:val="40"/>
          <w:szCs w:val="40"/>
        </w:rPr>
        <w:t xml:space="preserve">Example 10:  Estimating Mean Education in South Africa – Finding </w:t>
      </w:r>
      <w:r>
        <w:rPr>
          <w:rFonts w:ascii="Calibri Light" w:eastAsia="Times New Roman" w:hAnsi="Calibri Light" w:cs="Times New Roman"/>
          <w:b/>
          <w:bCs/>
          <w:i/>
          <w:iCs/>
          <w:color w:val="70AD47"/>
          <w:sz w:val="40"/>
          <w:szCs w:val="40"/>
        </w:rPr>
        <w:t>n</w:t>
      </w:r>
    </w:p>
    <w:p w14:paraId="4D3FD392" w14:textId="54BDF028" w:rsidR="009E371C" w:rsidRDefault="00000000">
      <w:pPr>
        <w:pStyle w:val="Heading1"/>
      </w:pPr>
      <w:r>
        <w:t>Reading in sample data</w:t>
      </w:r>
    </w:p>
    <w:p w14:paraId="24A45990" w14:textId="77777777" w:rsidR="009E371C" w:rsidRDefault="00000000">
      <w:pPr>
        <w:pStyle w:val="SourceCode"/>
      </w:pPr>
      <w:r>
        <w:rPr>
          <w:rStyle w:val="NormalTok"/>
        </w:rPr>
        <w:t xml:space="preserve">s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</w:p>
    <w:p w14:paraId="500CB4C4" w14:textId="77777777" w:rsidR="009E371C" w:rsidRDefault="00000000">
      <w:pPr>
        <w:pStyle w:val="Heading1"/>
      </w:pPr>
      <w:bookmarkStart w:id="1" w:name="setting-95-confidence-level"/>
      <w:bookmarkEnd w:id="0"/>
      <w:r>
        <w:t>Setting 95% confidence level</w:t>
      </w:r>
    </w:p>
    <w:p w14:paraId="127F99AC" w14:textId="07195B1E" w:rsidR="009E371C" w:rsidRDefault="00000000">
      <w:pPr>
        <w:pStyle w:val="SourceCode"/>
      </w:pPr>
      <w:r>
        <w:rPr>
          <w:rStyle w:val="NormalTok"/>
        </w:rPr>
        <w:t xml:space="preserve">zscore </w:t>
      </w:r>
      <w:r w:rsidR="004C145A"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qnorm</w:t>
      </w:r>
      <w:r>
        <w:rPr>
          <w:rStyle w:val="NormalTok"/>
        </w:rPr>
        <w:t>(</w:t>
      </w:r>
      <w:r>
        <w:rPr>
          <w:rStyle w:val="FloatTok"/>
        </w:rPr>
        <w:t>0.975</w:t>
      </w:r>
      <w:r>
        <w:rPr>
          <w:rStyle w:val="NormalTok"/>
        </w:rPr>
        <w:t>)</w:t>
      </w:r>
    </w:p>
    <w:p w14:paraId="4437267D" w14:textId="77777777" w:rsidR="009E371C" w:rsidRDefault="00000000">
      <w:pPr>
        <w:pStyle w:val="Heading1"/>
      </w:pPr>
      <w:bookmarkStart w:id="2" w:name="X7a68fa4b173cfdec470ca7c9ab11fd2102fbe19"/>
      <w:bookmarkEnd w:id="1"/>
      <w:r>
        <w:t>Setting the margin of error to what we need</w:t>
      </w:r>
    </w:p>
    <w:p w14:paraId="12CC5C6F" w14:textId="77777777" w:rsidR="009E371C" w:rsidRDefault="00000000">
      <w:pPr>
        <w:pStyle w:val="SourceCode"/>
      </w:pPr>
      <w:r>
        <w:rPr>
          <w:rStyle w:val="NormalTok"/>
        </w:rPr>
        <w:t xml:space="preserve">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</w:p>
    <w:p w14:paraId="4502CBB1" w14:textId="77777777" w:rsidR="009E371C" w:rsidRDefault="00000000">
      <w:pPr>
        <w:pStyle w:val="Heading1"/>
      </w:pPr>
      <w:bookmarkStart w:id="3" w:name="X2ebafa96ced00e10805288ba10db782820ec505"/>
      <w:bookmarkEnd w:id="2"/>
      <w:r>
        <w:t>To compute the number of samples required to acquire our wanted margin of error</w:t>
      </w:r>
    </w:p>
    <w:p w14:paraId="174D1614" w14:textId="77777777" w:rsidR="009E371C" w:rsidRDefault="00000000"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>&lt;-</w:t>
      </w:r>
      <w:r>
        <w:rPr>
          <w:rStyle w:val="NormalTok"/>
        </w:rPr>
        <w:t xml:space="preserve"> (s </w:t>
      </w:r>
      <w:r>
        <w:rPr>
          <w:rStyle w:val="SpecialCha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*</w:t>
      </w:r>
      <w:r>
        <w:rPr>
          <w:rStyle w:val="NormalTok"/>
        </w:rPr>
        <w:t xml:space="preserve"> (zscore </w:t>
      </w:r>
      <w:r>
        <w:rPr>
          <w:rStyle w:val="SpecialCha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SpecialCharTok"/>
        </w:rPr>
        <w:t>/</w:t>
      </w:r>
      <w:r>
        <w:rPr>
          <w:rStyle w:val="NormalTok"/>
        </w:rPr>
        <w:t xml:space="preserve"> (me </w:t>
      </w:r>
      <w:r>
        <w:rPr>
          <w:rStyle w:val="SpecialCha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round</w:t>
      </w:r>
      <w:r>
        <w:rPr>
          <w:rStyle w:val="NormalTok"/>
        </w:rPr>
        <w:t>(n)</w:t>
      </w:r>
    </w:p>
    <w:p w14:paraId="0354A967" w14:textId="77777777" w:rsidR="009E371C" w:rsidRDefault="00000000">
      <w:pPr>
        <w:pStyle w:val="SourceCode"/>
      </w:pPr>
      <w:r>
        <w:rPr>
          <w:rStyle w:val="VerbatimChar"/>
        </w:rPr>
        <w:t>## [1] 35</w:t>
      </w:r>
      <w:bookmarkEnd w:id="3"/>
    </w:p>
    <w:sectPr w:rsidR="009E371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9FC1E6" w14:textId="77777777" w:rsidR="00351948" w:rsidRDefault="00351948">
      <w:pPr>
        <w:spacing w:after="0"/>
      </w:pPr>
      <w:r>
        <w:separator/>
      </w:r>
    </w:p>
  </w:endnote>
  <w:endnote w:type="continuationSeparator" w:id="0">
    <w:p w14:paraId="19C586D1" w14:textId="77777777" w:rsidR="00351948" w:rsidRDefault="0035194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87E840" w14:textId="77777777" w:rsidR="00351948" w:rsidRDefault="00351948">
      <w:r>
        <w:separator/>
      </w:r>
    </w:p>
  </w:footnote>
  <w:footnote w:type="continuationSeparator" w:id="0">
    <w:p w14:paraId="0742ACD1" w14:textId="77777777" w:rsidR="00351948" w:rsidRDefault="0035194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022411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978388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8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E371C"/>
    <w:rsid w:val="00351948"/>
    <w:rsid w:val="004C145A"/>
    <w:rsid w:val="008F7147"/>
    <w:rsid w:val="009E371C"/>
    <w:rsid w:val="00CF375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B7F6B99"/>
  <w15:docId w15:val="{4BC3D952-54C0-8444-AE2C-C439777C4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73</Words>
  <Characters>420</Characters>
  <Application>Microsoft Office Word</Application>
  <DocSecurity>0</DocSecurity>
  <Lines>3</Lines>
  <Paragraphs>1</Paragraphs>
  <ScaleCrop>false</ScaleCrop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cp:lastModifiedBy>Simon  Angoluan</cp:lastModifiedBy>
  <cp:revision>3</cp:revision>
  <dcterms:created xsi:type="dcterms:W3CDTF">2022-07-06T14:28:00Z</dcterms:created>
  <dcterms:modified xsi:type="dcterms:W3CDTF">2022-08-07T16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7-06</vt:lpwstr>
  </property>
  <property fmtid="{D5CDD505-2E9C-101B-9397-08002B2CF9AE}" pid="3" name="output">
    <vt:lpwstr>word_document</vt:lpwstr>
  </property>
</Properties>
</file>